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65BF" w:rsidRPr="002C65BF" w:rsidRDefault="002C65BF" w:rsidP="002C65BF">
      <w:pPr>
        <w:shd w:val="clear" w:color="auto" w:fill="FFFFFF"/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color w:val="000000"/>
          <w:sz w:val="30"/>
          <w:szCs w:val="30"/>
        </w:rPr>
      </w:pPr>
      <w:r w:rsidRPr="002C65BF">
        <w:rPr>
          <w:rFonts w:ascii="Arial" w:eastAsia="Times New Roman" w:hAnsi="Arial" w:cs="Arial"/>
          <w:b/>
          <w:bCs/>
          <w:color w:val="000000"/>
          <w:sz w:val="30"/>
          <w:szCs w:val="30"/>
        </w:rPr>
        <w:t>Documents Required With Form</w:t>
      </w:r>
    </w:p>
    <w:p w:rsidR="002C65BF" w:rsidRPr="002C65BF" w:rsidRDefault="002C65BF" w:rsidP="002C65BF">
      <w:pPr>
        <w:shd w:val="clear" w:color="auto" w:fill="FFFFFF"/>
        <w:spacing w:after="0" w:line="240" w:lineRule="auto"/>
        <w:jc w:val="center"/>
        <w:outlineLvl w:val="2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2C65BF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The mentioned below documents are mandatory and should be attested by </w:t>
      </w:r>
      <w:proofErr w:type="spellStart"/>
      <w:r w:rsidRPr="002C65BF">
        <w:rPr>
          <w:rFonts w:ascii="Arial" w:eastAsia="Times New Roman" w:hAnsi="Arial" w:cs="Arial"/>
          <w:b/>
          <w:bCs/>
          <w:color w:val="000000"/>
          <w:sz w:val="24"/>
          <w:szCs w:val="24"/>
        </w:rPr>
        <w:t>Gazetted</w:t>
      </w:r>
      <w:proofErr w:type="spellEnd"/>
      <w:r w:rsidRPr="002C65BF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Officer (B-17) &amp; above</w:t>
      </w:r>
    </w:p>
    <w:p w:rsidR="002C65BF" w:rsidRPr="002C65BF" w:rsidRDefault="002C65BF" w:rsidP="002C65BF">
      <w:pPr>
        <w:shd w:val="clear" w:color="auto" w:fill="FFFFFF"/>
        <w:spacing w:after="0" w:line="240" w:lineRule="auto"/>
        <w:jc w:val="center"/>
        <w:outlineLvl w:val="2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All documents </w:t>
      </w:r>
      <w:proofErr w:type="gramStart"/>
      <w:r w:rsidRPr="002C65BF">
        <w:rPr>
          <w:rFonts w:ascii="Arial" w:eastAsia="Times New Roman" w:hAnsi="Arial" w:cs="Arial"/>
          <w:b/>
          <w:bCs/>
          <w:color w:val="000000"/>
          <w:sz w:val="21"/>
          <w:szCs w:val="21"/>
        </w:rPr>
        <w:t>must be kept</w:t>
      </w:r>
      <w:proofErr w:type="gramEnd"/>
      <w:r w:rsidRPr="002C65B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 in the one pdf file.</w:t>
      </w:r>
    </w:p>
    <w:p w:rsidR="002C65BF" w:rsidRPr="002C65BF" w:rsidRDefault="002C65BF" w:rsidP="002C65BF">
      <w:pPr>
        <w:shd w:val="clear" w:color="auto" w:fill="FFFFFF"/>
        <w:spacing w:after="0" w:line="240" w:lineRule="auto"/>
        <w:jc w:val="center"/>
        <w:outlineLvl w:val="2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Incomplete applications </w:t>
      </w:r>
      <w:proofErr w:type="gramStart"/>
      <w:r w:rsidRPr="002C65BF">
        <w:rPr>
          <w:rFonts w:ascii="Arial" w:eastAsia="Times New Roman" w:hAnsi="Arial" w:cs="Arial"/>
          <w:b/>
          <w:bCs/>
          <w:color w:val="000000"/>
          <w:sz w:val="21"/>
          <w:szCs w:val="21"/>
        </w:rPr>
        <w:t>will not be considered</w:t>
      </w:r>
      <w:proofErr w:type="gramEnd"/>
      <w:r w:rsidRPr="002C65BF">
        <w:rPr>
          <w:rFonts w:ascii="Arial" w:eastAsia="Times New Roman" w:hAnsi="Arial" w:cs="Arial"/>
          <w:b/>
          <w:bCs/>
          <w:color w:val="000000"/>
          <w:sz w:val="21"/>
          <w:szCs w:val="21"/>
        </w:rPr>
        <w:t>.</w:t>
      </w:r>
    </w:p>
    <w:p w:rsidR="002C65BF" w:rsidRPr="002C65BF" w:rsidRDefault="002C65BF" w:rsidP="002C65B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color w:val="000000"/>
          <w:sz w:val="21"/>
          <w:szCs w:val="21"/>
        </w:rPr>
        <w:t>1. Copy of Student CNIC OR Student Identity Card of the University / Institute.</w:t>
      </w:r>
    </w:p>
    <w:p w:rsidR="002C65BF" w:rsidRPr="002C65BF" w:rsidRDefault="002C65BF" w:rsidP="002C65B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color w:val="000000"/>
          <w:sz w:val="21"/>
          <w:szCs w:val="21"/>
        </w:rPr>
        <w:t>2. Copy of FORM ‘C’.</w:t>
      </w:r>
    </w:p>
    <w:p w:rsidR="002C65BF" w:rsidRPr="002C65BF" w:rsidRDefault="002C65BF" w:rsidP="002C65B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color w:val="000000"/>
          <w:sz w:val="21"/>
          <w:szCs w:val="21"/>
        </w:rPr>
        <w:t>3. Copy of CNIC of Father / Guardian.</w:t>
      </w:r>
    </w:p>
    <w:p w:rsidR="002C65BF" w:rsidRPr="002C65BF" w:rsidRDefault="002C65BF" w:rsidP="002C65B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color w:val="000000"/>
          <w:sz w:val="21"/>
          <w:szCs w:val="21"/>
        </w:rPr>
        <w:t>4. Copy of Fee Receipt of the University / Institute (Last paid).</w:t>
      </w:r>
    </w:p>
    <w:p w:rsidR="002C65BF" w:rsidRPr="002C65BF" w:rsidRDefault="002C65BF" w:rsidP="002C65B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color w:val="000000"/>
          <w:sz w:val="21"/>
          <w:szCs w:val="21"/>
        </w:rPr>
        <w:t>5. Copy of Certificate of Domicile of the student.</w:t>
      </w:r>
    </w:p>
    <w:p w:rsidR="002C65BF" w:rsidRPr="002C65BF" w:rsidRDefault="002C65BF" w:rsidP="002C65B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color w:val="000000"/>
          <w:sz w:val="21"/>
          <w:szCs w:val="21"/>
        </w:rPr>
        <w:t>6. Copy of Permanent Residence Certificate of Student.</w:t>
      </w:r>
    </w:p>
    <w:p w:rsidR="002C65BF" w:rsidRPr="002C65BF" w:rsidRDefault="002C65BF" w:rsidP="002C65B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color w:val="000000"/>
          <w:sz w:val="21"/>
          <w:szCs w:val="21"/>
        </w:rPr>
        <w:t>7. Copy of Domicile Certificate of Father / Mother / Guardian.</w:t>
      </w:r>
    </w:p>
    <w:p w:rsidR="002C65BF" w:rsidRPr="002C65BF" w:rsidRDefault="002C65BF" w:rsidP="002C65B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color w:val="000000"/>
          <w:sz w:val="21"/>
          <w:szCs w:val="21"/>
        </w:rPr>
        <w:t xml:space="preserve">8. Copy of Academic Certificates including Mark-Sheets i.e. Matriculation, Intermediate, Graduation </w:t>
      </w:r>
      <w:proofErr w:type="gramStart"/>
      <w:r w:rsidRPr="002C65BF">
        <w:rPr>
          <w:rFonts w:ascii="Arial" w:eastAsia="Times New Roman" w:hAnsi="Arial" w:cs="Arial"/>
          <w:color w:val="000000"/>
          <w:sz w:val="21"/>
          <w:szCs w:val="21"/>
        </w:rPr>
        <w:t>and</w:t>
      </w:r>
      <w:proofErr w:type="gramEnd"/>
      <w:r w:rsidRPr="002C65BF">
        <w:rPr>
          <w:rFonts w:ascii="Arial" w:eastAsia="Times New Roman" w:hAnsi="Arial" w:cs="Arial"/>
          <w:color w:val="000000"/>
          <w:sz w:val="21"/>
          <w:szCs w:val="21"/>
        </w:rPr>
        <w:t xml:space="preserve"> previous year/term/semester.</w:t>
      </w:r>
    </w:p>
    <w:p w:rsidR="002C65BF" w:rsidRPr="002C65BF" w:rsidRDefault="002C65BF" w:rsidP="002C65B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color w:val="000000"/>
          <w:sz w:val="21"/>
          <w:szCs w:val="21"/>
        </w:rPr>
        <w:t>9. Copy of House documents being the evidence of Residence/Rent document.</w:t>
      </w:r>
    </w:p>
    <w:p w:rsidR="002C65BF" w:rsidRPr="002C65BF" w:rsidRDefault="002C65BF" w:rsidP="002C65B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color w:val="000000"/>
          <w:sz w:val="21"/>
          <w:szCs w:val="21"/>
        </w:rPr>
        <w:t xml:space="preserve">10. Original Salary Slip of Father / Guardian if employed in Government / Semi Government / Private </w:t>
      </w:r>
      <w:proofErr w:type="gramStart"/>
      <w:r w:rsidRPr="002C65BF">
        <w:rPr>
          <w:rFonts w:ascii="Arial" w:eastAsia="Times New Roman" w:hAnsi="Arial" w:cs="Arial"/>
          <w:color w:val="000000"/>
          <w:sz w:val="21"/>
          <w:szCs w:val="21"/>
        </w:rPr>
        <w:t>organization</w:t>
      </w:r>
      <w:proofErr w:type="gramEnd"/>
      <w:r w:rsidRPr="002C65BF">
        <w:rPr>
          <w:rFonts w:ascii="Arial" w:eastAsia="Times New Roman" w:hAnsi="Arial" w:cs="Arial"/>
          <w:color w:val="000000"/>
          <w:sz w:val="21"/>
          <w:szCs w:val="21"/>
        </w:rPr>
        <w:t>.</w:t>
      </w:r>
    </w:p>
    <w:p w:rsidR="002C65BF" w:rsidRPr="002C65BF" w:rsidRDefault="002C65BF" w:rsidP="002C65B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color w:val="000000"/>
          <w:sz w:val="21"/>
          <w:szCs w:val="21"/>
        </w:rPr>
        <w:t xml:space="preserve">11. Original Income Certificate issued by EDO Revenue of concerned District in case Father / Guardian is a non-salary person i.e. Business man / Landlord </w:t>
      </w:r>
      <w:proofErr w:type="spellStart"/>
      <w:r w:rsidRPr="002C65BF">
        <w:rPr>
          <w:rFonts w:ascii="Arial" w:eastAsia="Times New Roman" w:hAnsi="Arial" w:cs="Arial"/>
          <w:color w:val="000000"/>
          <w:sz w:val="21"/>
          <w:szCs w:val="21"/>
        </w:rPr>
        <w:t>etc</w:t>
      </w:r>
      <w:proofErr w:type="spellEnd"/>
      <w:r w:rsidRPr="002C65BF">
        <w:rPr>
          <w:rFonts w:ascii="Arial" w:eastAsia="Times New Roman" w:hAnsi="Arial" w:cs="Arial"/>
          <w:color w:val="000000"/>
          <w:sz w:val="21"/>
          <w:szCs w:val="21"/>
        </w:rPr>
        <w:t>, along with Bank Statement of last six (6) months of personal and Business account.</w:t>
      </w:r>
    </w:p>
    <w:p w:rsidR="002C65BF" w:rsidRPr="002C65BF" w:rsidRDefault="002C65BF" w:rsidP="002C65B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color w:val="000000"/>
          <w:sz w:val="21"/>
          <w:szCs w:val="21"/>
        </w:rPr>
        <w:t>12. Original Copy of Income Assessment / Return of Income duly issued by Income Tax Department, Government of Pakistan.</w:t>
      </w:r>
    </w:p>
    <w:p w:rsidR="002C65BF" w:rsidRPr="002C65BF" w:rsidRDefault="002C65BF" w:rsidP="002C65B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color w:val="000000"/>
          <w:sz w:val="21"/>
          <w:szCs w:val="21"/>
        </w:rPr>
        <w:t>13. Copies of Utility Bills: Electricity / Gas / Telephone (Last paid).</w:t>
      </w:r>
    </w:p>
    <w:p w:rsidR="002C65BF" w:rsidRPr="002C65BF" w:rsidRDefault="002C65BF" w:rsidP="002C65B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color w:val="000000"/>
          <w:sz w:val="21"/>
          <w:szCs w:val="21"/>
        </w:rPr>
        <w:t>14. Two Stamped Envelopes with current mailing address.</w:t>
      </w:r>
      <w:bookmarkStart w:id="0" w:name="_GoBack"/>
      <w:bookmarkEnd w:id="0"/>
    </w:p>
    <w:p w:rsidR="002C65BF" w:rsidRPr="002C65BF" w:rsidRDefault="002C65BF" w:rsidP="002C65B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65BF">
        <w:rPr>
          <w:rFonts w:ascii="Arial" w:eastAsia="Times New Roman" w:hAnsi="Arial" w:cs="Arial"/>
          <w:color w:val="000000"/>
          <w:sz w:val="21"/>
          <w:szCs w:val="21"/>
        </w:rPr>
        <w:t xml:space="preserve">15. Original Affidavit on </w:t>
      </w:r>
      <w:proofErr w:type="spellStart"/>
      <w:r w:rsidRPr="002C65BF">
        <w:rPr>
          <w:rFonts w:ascii="Arial" w:eastAsia="Times New Roman" w:hAnsi="Arial" w:cs="Arial"/>
          <w:color w:val="000000"/>
          <w:sz w:val="21"/>
          <w:szCs w:val="21"/>
        </w:rPr>
        <w:t>Rs</w:t>
      </w:r>
      <w:proofErr w:type="spellEnd"/>
      <w:r w:rsidRPr="002C65BF">
        <w:rPr>
          <w:rFonts w:ascii="Arial" w:eastAsia="Times New Roman" w:hAnsi="Arial" w:cs="Arial"/>
          <w:color w:val="000000"/>
          <w:sz w:val="21"/>
          <w:szCs w:val="21"/>
        </w:rPr>
        <w:t>. 20/= Stamp paper.</w:t>
      </w:r>
    </w:p>
    <w:p w:rsidR="009140EF" w:rsidRDefault="002C65BF" w:rsidP="002C65BF">
      <w:pPr>
        <w:spacing w:after="0" w:line="240" w:lineRule="auto"/>
      </w:pPr>
      <w:r>
        <w:rPr>
          <w:noProof/>
        </w:rPr>
        <w:drawing>
          <wp:inline distT="0" distB="0" distL="0" distR="0">
            <wp:extent cx="7059827" cy="5321935"/>
            <wp:effectExtent l="0" t="0" r="8255" b="0"/>
            <wp:docPr id="1" name="Picture 1" descr="affidav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ffidavit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6347" cy="532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140EF" w:rsidSect="002C65BF">
      <w:pgSz w:w="12240" w:h="15840"/>
      <w:pgMar w:top="54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zUxNDQytDAyszRU0lEKTi0uzszPAykwrAUAk9o8ISwAAAA="/>
  </w:docVars>
  <w:rsids>
    <w:rsidRoot w:val="002C65BF"/>
    <w:rsid w:val="002C65BF"/>
    <w:rsid w:val="00914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2EF190-C718-4A73-90CE-2607D6052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C65B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C65B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C65B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C65BF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sc-dprnxs">
    <w:name w:val="sc-dprnxs"/>
    <w:basedOn w:val="Normal"/>
    <w:rsid w:val="002C65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65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65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710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68389">
          <w:marLeft w:val="0"/>
          <w:marRight w:val="0"/>
          <w:marTop w:val="0"/>
          <w:marBottom w:val="7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44</Characters>
  <Application>Microsoft Office Word</Application>
  <DocSecurity>0</DocSecurity>
  <Lines>10</Lines>
  <Paragraphs>2</Paragraphs>
  <ScaleCrop>false</ScaleCrop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FAO_IT</dc:creator>
  <cp:keywords/>
  <dc:description/>
  <cp:lastModifiedBy>SFAO_IT</cp:lastModifiedBy>
  <cp:revision>1</cp:revision>
  <cp:lastPrinted>2022-07-19T03:38:00Z</cp:lastPrinted>
  <dcterms:created xsi:type="dcterms:W3CDTF">2022-07-19T03:36:00Z</dcterms:created>
  <dcterms:modified xsi:type="dcterms:W3CDTF">2022-07-19T03:39:00Z</dcterms:modified>
</cp:coreProperties>
</file>